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78C16D" w14:textId="0A2B7986" w:rsidR="00822581" w:rsidRDefault="006705A5">
      <w:r w:rsidRPr="006705A5">
        <w:drawing>
          <wp:inline distT="0" distB="0" distL="0" distR="0" wp14:anchorId="2E261289" wp14:editId="578E53A3">
            <wp:extent cx="5274310" cy="3613150"/>
            <wp:effectExtent l="0" t="0" r="0" b="635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1ACF9" w14:textId="1B6E66EE" w:rsidR="006705A5" w:rsidRDefault="006705A5">
      <w:r w:rsidRPr="006705A5">
        <w:drawing>
          <wp:inline distT="0" distB="0" distL="0" distR="0" wp14:anchorId="36C8F3F0" wp14:editId="48631020">
            <wp:extent cx="5274310" cy="3613150"/>
            <wp:effectExtent l="0" t="0" r="0" b="635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F80FD" w14:textId="7F8BCE36" w:rsidR="006705A5" w:rsidRDefault="006705A5"/>
    <w:p w14:paraId="3172E31C" w14:textId="785AA8DE" w:rsidR="006705A5" w:rsidRDefault="006705A5">
      <w:pPr>
        <w:rPr>
          <w:rFonts w:hint="eastAsia"/>
        </w:rPr>
      </w:pPr>
      <w:r w:rsidRPr="006705A5">
        <w:lastRenderedPageBreak/>
        <w:drawing>
          <wp:inline distT="0" distB="0" distL="0" distR="0" wp14:anchorId="490D36AC" wp14:editId="6FAF0DA7">
            <wp:extent cx="5274310" cy="3613150"/>
            <wp:effectExtent l="0" t="0" r="0" b="635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BAB47" w14:textId="6B5D0425" w:rsidR="00295AD0" w:rsidRDefault="00295AD0">
      <w:r>
        <w:rPr>
          <w:rFonts w:hint="eastAsia"/>
        </w:rPr>
        <w:t>There</w:t>
      </w:r>
      <w:r>
        <w:t xml:space="preserve"> are one dealer and three players in this game.</w:t>
      </w:r>
    </w:p>
    <w:p w14:paraId="384E81B4" w14:textId="3C2E8D0C" w:rsidR="00295AD0" w:rsidRDefault="00295AD0">
      <w:r>
        <w:t>Start button: Start a new game, it is active when the status is “blank” or “isSettled”</w:t>
      </w:r>
    </w:p>
    <w:p w14:paraId="2AC95795" w14:textId="3570F9B2" w:rsidR="00295AD0" w:rsidRDefault="00295AD0">
      <w:r>
        <w:t>Hit: Get another card.</w:t>
      </w:r>
    </w:p>
    <w:p w14:paraId="4337D9D3" w14:textId="7B465722" w:rsidR="00295AD0" w:rsidRDefault="00295AD0">
      <w:r>
        <w:t>Stand: Finish getting new card, turn to the next player</w:t>
      </w:r>
    </w:p>
    <w:p w14:paraId="5489B3A1" w14:textId="2FEDF14D" w:rsidR="00295AD0" w:rsidRDefault="00295AD0">
      <w:r>
        <w:t>Double: double the bet</w:t>
      </w:r>
      <w:r w:rsidR="006705A5">
        <w:t xml:space="preserve"> </w:t>
      </w:r>
      <w:r w:rsidR="006705A5">
        <w:rPr>
          <w:rFonts w:hint="eastAsia"/>
        </w:rPr>
        <w:t>and</w:t>
      </w:r>
      <w:r w:rsidR="006705A5">
        <w:t xml:space="preserve"> get a new card, then finish this turn</w:t>
      </w:r>
    </w:p>
    <w:p w14:paraId="564EEE7D" w14:textId="60C7FE10" w:rsidR="00DE6428" w:rsidRDefault="00DE6428">
      <w:pPr>
        <w:rPr>
          <w:rFonts w:hint="eastAsia"/>
        </w:rPr>
      </w:pPr>
      <w:r>
        <w:rPr>
          <w:rFonts w:hint="eastAsia"/>
        </w:rPr>
        <w:t>S</w:t>
      </w:r>
      <w:r>
        <w:t>plit: Split two same cards into two hand. Once a  hand wins the player win.</w:t>
      </w:r>
    </w:p>
    <w:p w14:paraId="06C054B1" w14:textId="3F379C55" w:rsidR="00295AD0" w:rsidRDefault="00295AD0">
      <w:r>
        <w:t>Settle: Settle this game, it is active when the status is “</w:t>
      </w:r>
      <w:r w:rsidR="000D08F0">
        <w:t>dealer’s turn</w:t>
      </w:r>
      <w:r>
        <w:t>”</w:t>
      </w:r>
    </w:p>
    <w:p w14:paraId="7FBE7786" w14:textId="29095D84" w:rsidR="00295AD0" w:rsidRDefault="00295AD0">
      <w:r>
        <w:t xml:space="preserve">Status: Show the status of the game. There are </w:t>
      </w:r>
      <w:r w:rsidR="00E63D88">
        <w:t>9</w:t>
      </w:r>
      <w:r>
        <w:t xml:space="preserve"> stages in the game which are “blank”,</w:t>
      </w:r>
      <w:r w:rsidR="00046101">
        <w:t xml:space="preserve"> </w:t>
      </w:r>
      <w:r w:rsidR="00743650">
        <w:t>“</w:t>
      </w:r>
      <w:r>
        <w:t>player1’s turn</w:t>
      </w:r>
      <w:r w:rsidR="00E74FA3">
        <w:t>,</w:t>
      </w:r>
      <w:r w:rsidR="00E74FA3" w:rsidRPr="00E74FA3">
        <w:t xml:space="preserve"> </w:t>
      </w:r>
      <w:r w:rsidR="00E74FA3">
        <w:t>”player1</w:t>
      </w:r>
      <w:r w:rsidR="00E74FA3">
        <w:t>’</w:t>
      </w:r>
      <w:r w:rsidR="00E74FA3">
        <w:t>s</w:t>
      </w:r>
      <w:r w:rsidR="00E74FA3">
        <w:t xml:space="preserve"> Split</w:t>
      </w:r>
      <w:r w:rsidR="00E74FA3">
        <w:t xml:space="preserve"> turn”</w:t>
      </w:r>
      <w:r>
        <w:t xml:space="preserve">,”player2’s </w:t>
      </w:r>
      <w:r>
        <w:lastRenderedPageBreak/>
        <w:t>turn”,</w:t>
      </w:r>
      <w:r w:rsidR="00513AA3" w:rsidRPr="00513AA3">
        <w:t xml:space="preserve"> </w:t>
      </w:r>
      <w:r w:rsidR="00513AA3">
        <w:t>”player</w:t>
      </w:r>
      <w:r w:rsidR="00513AA3">
        <w:t>2</w:t>
      </w:r>
      <w:r w:rsidR="00513AA3">
        <w:t>’s</w:t>
      </w:r>
      <w:r w:rsidR="00513AA3">
        <w:t xml:space="preserve"> Split</w:t>
      </w:r>
      <w:r w:rsidR="00513AA3">
        <w:t xml:space="preserve"> turn”</w:t>
      </w:r>
      <w:r w:rsidR="00513AA3">
        <w:t>,</w:t>
      </w:r>
      <w:r>
        <w:t>”player3’s turn”,</w:t>
      </w:r>
      <w:r w:rsidR="00322E92" w:rsidRPr="00322E92">
        <w:t xml:space="preserve"> </w:t>
      </w:r>
      <w:r w:rsidR="00322E92">
        <w:t>”player</w:t>
      </w:r>
      <w:r w:rsidR="00322E92">
        <w:t>3</w:t>
      </w:r>
      <w:r w:rsidR="00322E92">
        <w:t>’s</w:t>
      </w:r>
      <w:r w:rsidR="00322E92">
        <w:t xml:space="preserve"> Split</w:t>
      </w:r>
      <w:r w:rsidR="00322E92">
        <w:t xml:space="preserve"> turn</w:t>
      </w:r>
      <w:r w:rsidR="008775EE">
        <w:t>”,</w:t>
      </w:r>
      <w:r w:rsidR="006703E4">
        <w:t xml:space="preserve"> </w:t>
      </w:r>
      <w:r>
        <w:t>”</w:t>
      </w:r>
      <w:r w:rsidR="00A025E9">
        <w:t>dealer’s turn</w:t>
      </w:r>
      <w:r>
        <w:t>”,”isSettled”.</w:t>
      </w:r>
    </w:p>
    <w:p w14:paraId="67555EE0" w14:textId="49D312DB" w:rsidR="00665431" w:rsidRPr="00665431" w:rsidRDefault="00665431" w:rsidP="00665431">
      <w:pPr>
        <w:ind w:firstLine="0"/>
      </w:pPr>
      <w:r>
        <w:t>When the wallets of all three players are empty, the game is over.</w:t>
      </w:r>
      <w:bookmarkStart w:id="0" w:name="_GoBack"/>
      <w:bookmarkEnd w:id="0"/>
    </w:p>
    <w:sectPr w:rsidR="00665431" w:rsidRPr="00665431" w:rsidSect="004C4190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7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cwMTczNTAwMTa3NDNS0lEKTi0uzszPAykwrAUAW0BoFywAAAA="/>
  </w:docVars>
  <w:rsids>
    <w:rsidRoot w:val="00A166E0"/>
    <w:rsid w:val="00017236"/>
    <w:rsid w:val="000429A2"/>
    <w:rsid w:val="00046101"/>
    <w:rsid w:val="000D08F0"/>
    <w:rsid w:val="00295AD0"/>
    <w:rsid w:val="00322E92"/>
    <w:rsid w:val="003B2A0A"/>
    <w:rsid w:val="004155B3"/>
    <w:rsid w:val="004C4190"/>
    <w:rsid w:val="00513AA3"/>
    <w:rsid w:val="00665431"/>
    <w:rsid w:val="006703E4"/>
    <w:rsid w:val="006705A5"/>
    <w:rsid w:val="00743650"/>
    <w:rsid w:val="0083547E"/>
    <w:rsid w:val="008775EE"/>
    <w:rsid w:val="00982D69"/>
    <w:rsid w:val="00A025E9"/>
    <w:rsid w:val="00A166E0"/>
    <w:rsid w:val="00CF0B0A"/>
    <w:rsid w:val="00DE6428"/>
    <w:rsid w:val="00E506A6"/>
    <w:rsid w:val="00E63D88"/>
    <w:rsid w:val="00E74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C41266"/>
  <w15:chartTrackingRefBased/>
  <w15:docId w15:val="{60B80C02-0DB6-4721-9B34-1D06FD99B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480" w:lineRule="auto"/>
        <w:ind w:firstLine="288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295A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295AD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9</Words>
  <Characters>739</Characters>
  <Application>Microsoft Office Word</Application>
  <DocSecurity>0</DocSecurity>
  <Lines>9</Lines>
  <Paragraphs>1</Paragraphs>
  <ScaleCrop>false</ScaleCrop>
  <Company/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 wei</dc:creator>
  <cp:keywords/>
  <dc:description/>
  <cp:lastModifiedBy>Xiong, Jiaqi</cp:lastModifiedBy>
  <cp:revision>19</cp:revision>
  <dcterms:created xsi:type="dcterms:W3CDTF">2019-03-23T20:47:00Z</dcterms:created>
  <dcterms:modified xsi:type="dcterms:W3CDTF">2019-03-25T04:55:00Z</dcterms:modified>
</cp:coreProperties>
</file>